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f0b9f99bfcfaaf409d7d4f3356881ed48c6fd7"/>
      <w:r>
        <w:rPr>
          <w:b/>
        </w:rPr>
        <w:t xml:space="preserve">ПРОТОКОЛ ПРО РЕЗУЛЬТАТИ ЗЕМЕЛЬНИХ ТОРГІВ № LRE001-UA-20240124-605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377675/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конавчий комітет Олексіївської сіль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6,2733 га, кадастровий номер 6324581000:16:000:0017, яка розташована на території Олексіївської сільської ради Лозівського району Харківської області, строком на 7 років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площею 16,2733 га, для ведення товарного сільськогосподарського виробництва, кадастровий номер 6324581000:16:000:0017, яка розташована на території Олексіївської сільської ради Лозівського району Харкі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9 903,2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970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Бойка О.В.", ЄДРПОУ: 438386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ВК-Агрокомплект", ЄДРПОУ: 406765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2.2024 11:3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Олексіївської сіль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33:40Z</dcterms:created>
  <dcterms:modified xsi:type="dcterms:W3CDTF">2024-05-20T18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